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6499" w:rsidRDefault="004C29A4" w:rsidP="00134C71">
      <w:pPr>
        <w:pStyle w:val="Title"/>
      </w:pPr>
      <w:r>
        <w:rPr>
          <w:noProof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0</wp:posOffset>
            </wp:positionH>
            <wp:positionV relativeFrom="paragraph">
              <wp:posOffset>-914400</wp:posOffset>
            </wp:positionV>
            <wp:extent cx="1150620" cy="1223010"/>
            <wp:effectExtent l="19050" t="0" r="0" b="0"/>
            <wp:wrapThrough wrapText="bothSides">
              <wp:wrapPolygon edited="0">
                <wp:start x="-358" y="0"/>
                <wp:lineTo x="-358" y="21196"/>
                <wp:lineTo x="21457" y="21196"/>
                <wp:lineTo x="21457" y="0"/>
                <wp:lineTo x="-358" y="0"/>
              </wp:wrapPolygon>
            </wp:wrapThrough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2230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63413" w:rsidRDefault="00F63413" w:rsidP="00F63413">
      <w:pPr>
        <w:jc w:val="center"/>
      </w:pPr>
    </w:p>
    <w:p w:rsidR="00F63413" w:rsidRDefault="00504BCE" w:rsidP="00F63413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GenRays Human Resource Information System Implementation</w:t>
      </w:r>
    </w:p>
    <w:p w:rsidR="00F63413" w:rsidRPr="00E4733F" w:rsidRDefault="00F63413" w:rsidP="00F63413">
      <w:pPr>
        <w:jc w:val="center"/>
        <w:rPr>
          <w:b/>
          <w:sz w:val="32"/>
          <w:szCs w:val="32"/>
        </w:rPr>
      </w:pPr>
      <w:r w:rsidRPr="00E4733F">
        <w:rPr>
          <w:b/>
          <w:sz w:val="32"/>
          <w:szCs w:val="32"/>
        </w:rPr>
        <w:t xml:space="preserve">Project </w:t>
      </w:r>
      <w:r w:rsidR="00590D96">
        <w:rPr>
          <w:b/>
          <w:sz w:val="32"/>
          <w:szCs w:val="32"/>
        </w:rPr>
        <w:t>Communication Plan</w:t>
      </w: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F63413" w:rsidRPr="00E4733F" w:rsidRDefault="00F63413" w:rsidP="00F63413">
      <w:pPr>
        <w:jc w:val="center"/>
        <w:rPr>
          <w:sz w:val="32"/>
          <w:szCs w:val="32"/>
        </w:rPr>
      </w:pPr>
    </w:p>
    <w:p w:rsidR="0075472F" w:rsidRPr="00E4733F" w:rsidRDefault="0075472F" w:rsidP="0075472F">
      <w:pPr>
        <w:jc w:val="center"/>
        <w:rPr>
          <w:sz w:val="32"/>
          <w:szCs w:val="32"/>
        </w:rPr>
      </w:pPr>
      <w:r>
        <w:rPr>
          <w:sz w:val="32"/>
          <w:szCs w:val="32"/>
        </w:rPr>
        <w:t>GenRays</w:t>
      </w:r>
    </w:p>
    <w:p w:rsidR="00F63413" w:rsidRDefault="00F63413" w:rsidP="00F63413">
      <w:pPr>
        <w:jc w:val="center"/>
        <w:rPr>
          <w:sz w:val="32"/>
          <w:szCs w:val="32"/>
        </w:rPr>
      </w:pPr>
      <w:r w:rsidRPr="00E4733F">
        <w:rPr>
          <w:sz w:val="32"/>
          <w:szCs w:val="32"/>
        </w:rPr>
        <w:t>Date</w:t>
      </w:r>
    </w:p>
    <w:p w:rsidR="009A21E6" w:rsidRDefault="009A21E6" w:rsidP="00F63413">
      <w:pPr>
        <w:rPr>
          <w:sz w:val="32"/>
          <w:szCs w:val="32"/>
        </w:rPr>
      </w:pPr>
    </w:p>
    <w:p w:rsidR="009A21E6" w:rsidRDefault="009A21E6" w:rsidP="00F63413">
      <w:pPr>
        <w:rPr>
          <w:sz w:val="32"/>
          <w:szCs w:val="32"/>
        </w:rPr>
      </w:pPr>
    </w:p>
    <w:p w:rsidR="009A21E6" w:rsidRDefault="009A21E6" w:rsidP="00F63413">
      <w:pPr>
        <w:rPr>
          <w:sz w:val="32"/>
          <w:szCs w:val="32"/>
        </w:rPr>
      </w:pPr>
    </w:p>
    <w:p w:rsidR="009A21E6" w:rsidRDefault="009A21E6" w:rsidP="00F63413">
      <w:pPr>
        <w:rPr>
          <w:sz w:val="32"/>
          <w:szCs w:val="32"/>
        </w:rPr>
      </w:pPr>
    </w:p>
    <w:p w:rsidR="009A21E6" w:rsidRDefault="009A21E6" w:rsidP="00F63413">
      <w:pPr>
        <w:rPr>
          <w:sz w:val="32"/>
          <w:szCs w:val="32"/>
        </w:rPr>
      </w:pPr>
    </w:p>
    <w:p w:rsidR="00AA3D1D" w:rsidRPr="009C5C55" w:rsidRDefault="009A21E6">
      <w:pPr>
        <w:pStyle w:val="Body"/>
        <w:rPr>
          <w:rFonts w:ascii="Arial Narrow" w:hAnsi="Arial Narrow"/>
          <w:i/>
          <w:szCs w:val="22"/>
        </w:rPr>
      </w:pPr>
      <w:r w:rsidRPr="009C5C55">
        <w:rPr>
          <w:rFonts w:ascii="Arial Narrow" w:hAnsi="Arial Narrow"/>
          <w:i/>
          <w:szCs w:val="22"/>
        </w:rPr>
        <w:t>Note: All columns and rows of the template must be complete.</w:t>
      </w:r>
      <w:r w:rsidR="00904C16">
        <w:rPr>
          <w:rFonts w:ascii="Arial Narrow" w:hAnsi="Arial Narrow"/>
          <w:i/>
          <w:szCs w:val="22"/>
        </w:rPr>
        <w:t xml:space="preserve"> Include information for internal and external stakeholder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491"/>
        <w:gridCol w:w="1887"/>
        <w:gridCol w:w="1358"/>
        <w:gridCol w:w="1660"/>
        <w:gridCol w:w="1319"/>
        <w:gridCol w:w="1875"/>
      </w:tblGrid>
      <w:tr w:rsidR="00504BCE" w:rsidRPr="00114D00" w:rsidTr="00504BCE">
        <w:trPr>
          <w:cantSplit/>
          <w:trHeight w:val="910"/>
          <w:tblHeader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:rsidR="00114D00" w:rsidRPr="005F3893" w:rsidRDefault="00114D00" w:rsidP="00114D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Document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:rsidR="00114D00" w:rsidRPr="005F3893" w:rsidRDefault="00114D00" w:rsidP="00114D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Author or Originato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:rsidR="00114D00" w:rsidRPr="005F3893" w:rsidRDefault="00114D00" w:rsidP="00114D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Required Date or Frequency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:rsidR="00114D00" w:rsidRPr="005F3893" w:rsidRDefault="00F81C7F" w:rsidP="00114D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Key</w:t>
            </w:r>
            <w:r w:rsidR="00904C16" w:rsidRPr="005F3893">
              <w:rPr>
                <w:rFonts w:ascii="Times New Roman" w:hAnsi="Times New Roman"/>
                <w:b/>
                <w:sz w:val="24"/>
                <w:szCs w:val="24"/>
              </w:rPr>
              <w:t xml:space="preserve"> Internal/ External</w:t>
            </w:r>
          </w:p>
          <w:p w:rsidR="008454B8" w:rsidRPr="005F3893" w:rsidRDefault="00F81C7F" w:rsidP="00F81C7F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S</w:t>
            </w:r>
            <w:r w:rsidR="008454B8" w:rsidRPr="005F3893">
              <w:rPr>
                <w:rFonts w:ascii="Times New Roman" w:hAnsi="Times New Roman"/>
                <w:b/>
                <w:sz w:val="24"/>
                <w:szCs w:val="24"/>
              </w:rPr>
              <w:t>takeholder</w:t>
            </w: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:rsidR="00114D00" w:rsidRPr="005F3893" w:rsidRDefault="00114D00" w:rsidP="00114D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Action Required</w:t>
            </w:r>
          </w:p>
          <w:p w:rsidR="00114D00" w:rsidRPr="005F3893" w:rsidRDefault="00114D00" w:rsidP="00114D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(I,C,A)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:rsidR="00114D00" w:rsidRPr="005F3893" w:rsidRDefault="00114D00" w:rsidP="00114D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F3893">
              <w:rPr>
                <w:rFonts w:ascii="Times New Roman" w:hAnsi="Times New Roman"/>
                <w:b/>
                <w:sz w:val="24"/>
                <w:szCs w:val="24"/>
              </w:rPr>
              <w:t>Comments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114D00" w:rsidRPr="005F3893" w:rsidRDefault="005F3893" w:rsidP="00114D00">
            <w:pPr>
              <w:rPr>
                <w:rFonts w:ascii="Times New Roman" w:hAnsi="Times New Roman"/>
                <w:sz w:val="24"/>
                <w:szCs w:val="24"/>
              </w:rPr>
            </w:pPr>
            <w:r w:rsidRPr="005F3893">
              <w:rPr>
                <w:rFonts w:ascii="Times New Roman" w:hAnsi="Times New Roman"/>
                <w:sz w:val="24"/>
                <w:szCs w:val="24"/>
              </w:rPr>
              <w:t>Project Initiation Plan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114D00" w:rsidRPr="005F3893" w:rsidRDefault="005F3893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Team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114D00" w:rsidRPr="005F3893" w:rsidRDefault="005F3893" w:rsidP="005F3893">
            <w:pPr>
              <w:ind w:left="-115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uring the Project Kick-off meeting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114D00" w:rsidRPr="005F3893" w:rsidRDefault="005F3893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Sponsor, Project Team, Project Manager, Employee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114D00" w:rsidRPr="005F3893" w:rsidRDefault="005F3893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ing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114D00" w:rsidRPr="005F3893" w:rsidRDefault="005F3893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nitiation plan informs the stakeholders about the intended project, resources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need</w:t>
            </w:r>
            <w:r w:rsidR="00504BCE">
              <w:rPr>
                <w:rFonts w:ascii="Times New Roman" w:hAnsi="Times New Roman"/>
                <w:noProof/>
                <w:sz w:val="24"/>
                <w:szCs w:val="24"/>
              </w:rPr>
              <w:t>ed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st projections, constraints, deliverables and stakeholders analysis. It gives the stakeholders a glimpse of the project  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Charter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Manager/Project Team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uring the Project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Kick</w:t>
            </w:r>
            <w:r w:rsidR="00504BCE">
              <w:rPr>
                <w:rFonts w:ascii="Times New Roman" w:hAnsi="Times New Roman"/>
                <w:noProof/>
                <w:sz w:val="24"/>
                <w:szCs w:val="24"/>
              </w:rPr>
              <w:t>-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off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eeting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F55DB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Sponsor, Project Team, Project Manager, Employees, Potential Vendors, Regulatory Authoritie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ing Review, comments, and Approval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hen approved, the project charter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authorize</w:t>
            </w:r>
            <w:r w:rsidR="00504BCE">
              <w:rPr>
                <w:rFonts w:ascii="Times New Roman" w:hAnsi="Times New Roman"/>
                <w:noProof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project and gives the project manager mandate to engage resources in </w:t>
            </w:r>
            <w:r w:rsidR="00504BCE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commencemen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f the project. 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gress status report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manage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ly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ject manager, </w:t>
            </w:r>
            <w:r w:rsidR="00504BCE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projec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eam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ing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hese reports can be issued weekly, daily or monthly and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serv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 purpose of informing the stakeholders of the progress of the project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BB64D9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</w:t>
            </w:r>
            <w:r w:rsidR="00F10DA8">
              <w:rPr>
                <w:rFonts w:ascii="Times New Roman" w:hAnsi="Times New Roman"/>
                <w:sz w:val="24"/>
                <w:szCs w:val="24"/>
              </w:rPr>
              <w:t>inute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Team leade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F10DA8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fter every meeting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024F20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akeholders in the previous  meeting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024F20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ing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024F20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y provide a recap on what was discussed in the previous meeting.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024F20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genda 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024F20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Manage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024F20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ior to every meeting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akeholder</w:t>
            </w:r>
            <w:r w:rsidR="00DE6AAB">
              <w:rPr>
                <w:rFonts w:ascii="Times New Roman" w:hAnsi="Times New Roman"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nvi</w:t>
            </w:r>
            <w:r w:rsidR="00024F20">
              <w:rPr>
                <w:rFonts w:ascii="Times New Roman" w:hAnsi="Times New Roman"/>
                <w:sz w:val="24"/>
                <w:szCs w:val="24"/>
              </w:rPr>
              <w:t>ted to the meeting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024F20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ing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024F20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y inform the parties to the meeting of what is expected to be discussed in the meeting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ctual Deliverables 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team leaders submitted to project manage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uring major meetings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Sponsor, Project Team, Project Manager, Employee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ing, review</w:t>
            </w:r>
            <w:r w:rsidR="00504BCE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an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mments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4676C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y inform the stakeholders of the progress and performance of the project to invite them for discussions, review</w:t>
            </w:r>
            <w:r w:rsidR="00504BCE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an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mments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Budget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4676C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am Members/project manage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DE6AA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ick-off minute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DE6AA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Sponsor, Project Team, Project Manager, Employee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DE6AAB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ing Review, comments, and Approval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F10DA8" w:rsidRPr="005F3893" w:rsidRDefault="00DE6AA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 informs the stakeholders of the projected expenditure and funding for the project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DE6AAB" w:rsidRPr="005F3893" w:rsidRDefault="00DE6AA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chedule report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DE6AAB" w:rsidRPr="005F3893" w:rsidRDefault="00DE6AA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manage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DE6AAB" w:rsidRPr="005F3893" w:rsidRDefault="00DE6AAB" w:rsidP="00F55DB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ick-off minute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DE6AAB" w:rsidRPr="005F3893" w:rsidRDefault="00DE6AAB" w:rsidP="00F55DB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Sponsor, Project Team, Project Manager, Employee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DE6AAB" w:rsidRPr="005F3893" w:rsidRDefault="00DE6AAB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ing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DE6AAB" w:rsidRPr="005F3893" w:rsidRDefault="00DE6AAB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 informs the stakeholders of the project schedule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DE6AAB" w:rsidRDefault="00504BCE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sk report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114D00" w:rsidRDefault="00504BCE" w:rsidP="00114D0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manage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DE6AAB" w:rsidRDefault="00504BCE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ly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5F3893" w:rsidRDefault="00504BCE" w:rsidP="00F55DB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Sponsor, Project Team, Project Manager, Employees, Potential Vendors, Regulatory Authoritie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114D00" w:rsidRDefault="00504BCE" w:rsidP="00114D00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nforming, review,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an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mments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114D00" w:rsidRDefault="00504BCE" w:rsidP="00114D0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 informs the stakeholders of the risks that the project faces.</w:t>
            </w:r>
          </w:p>
        </w:tc>
      </w:tr>
      <w:tr w:rsidR="00504BCE" w:rsidRPr="00114D00" w:rsidTr="00504BCE">
        <w:trPr>
          <w:trHeight w:val="720"/>
        </w:trPr>
        <w:tc>
          <w:tcPr>
            <w:tcW w:w="2552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504BCE" w:rsidRDefault="00504BCE" w:rsidP="00114D00">
            <w:pPr>
              <w:rPr>
                <w:rFonts w:ascii="Times New Roman" w:hAnsi="Times New Roman"/>
                <w:sz w:val="24"/>
                <w:szCs w:val="24"/>
              </w:rPr>
            </w:pPr>
            <w:r w:rsidRPr="00504BCE">
              <w:rPr>
                <w:rFonts w:ascii="Times New Roman" w:hAnsi="Times New Roman"/>
                <w:sz w:val="24"/>
                <w:szCs w:val="24"/>
              </w:rPr>
              <w:t>Project closure and handover report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504BCE" w:rsidRDefault="00504BCE" w:rsidP="00114D00">
            <w:pPr>
              <w:rPr>
                <w:rFonts w:ascii="Times New Roman" w:hAnsi="Times New Roman"/>
                <w:sz w:val="24"/>
                <w:szCs w:val="24"/>
              </w:rPr>
            </w:pPr>
            <w:r w:rsidRPr="00504BCE">
              <w:rPr>
                <w:rFonts w:ascii="Times New Roman" w:hAnsi="Times New Roman"/>
                <w:sz w:val="24"/>
                <w:szCs w:val="24"/>
              </w:rPr>
              <w:t>Project manager</w:t>
            </w:r>
          </w:p>
        </w:tc>
        <w:tc>
          <w:tcPr>
            <w:tcW w:w="2126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504BCE" w:rsidRDefault="00504BCE" w:rsidP="00114D00">
            <w:pPr>
              <w:rPr>
                <w:rFonts w:ascii="Times New Roman" w:hAnsi="Times New Roman"/>
                <w:sz w:val="24"/>
                <w:szCs w:val="24"/>
              </w:rPr>
            </w:pPr>
            <w:r w:rsidRPr="00504BCE">
              <w:rPr>
                <w:rFonts w:ascii="Times New Roman" w:hAnsi="Times New Roman"/>
                <w:sz w:val="24"/>
                <w:szCs w:val="24"/>
              </w:rPr>
              <w:t>Project closure meeting</w:t>
            </w:r>
          </w:p>
        </w:tc>
        <w:tc>
          <w:tcPr>
            <w:tcW w:w="3827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504BCE" w:rsidRDefault="00504BCE" w:rsidP="00114D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ct contractors, project manager, project teams, employees among others</w:t>
            </w:r>
          </w:p>
        </w:tc>
        <w:tc>
          <w:tcPr>
            <w:tcW w:w="226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504BCE" w:rsidRDefault="00504BCE" w:rsidP="00114D0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BCE">
              <w:rPr>
                <w:rFonts w:ascii="Times New Roman" w:hAnsi="Times New Roman"/>
                <w:sz w:val="24"/>
                <w:szCs w:val="24"/>
              </w:rPr>
              <w:t>Informing Review, comments, and Approval</w:t>
            </w:r>
          </w:p>
        </w:tc>
        <w:tc>
          <w:tcPr>
            <w:tcW w:w="4678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504BCE" w:rsidRPr="00504BCE" w:rsidRDefault="00504BCE" w:rsidP="00504BCE">
            <w:pPr>
              <w:rPr>
                <w:rFonts w:ascii="Times New Roman" w:hAnsi="Times New Roman"/>
                <w:sz w:val="24"/>
                <w:szCs w:val="24"/>
              </w:rPr>
            </w:pPr>
            <w:r w:rsidRPr="00504BCE">
              <w:rPr>
                <w:rFonts w:ascii="Times New Roman" w:hAnsi="Times New Roman"/>
                <w:sz w:val="24"/>
                <w:szCs w:val="24"/>
              </w:rPr>
              <w:t xml:space="preserve">These reports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give</w:t>
            </w:r>
            <w:r w:rsidRPr="00504BCE">
              <w:rPr>
                <w:rFonts w:ascii="Times New Roman" w:hAnsi="Times New Roman"/>
                <w:sz w:val="24"/>
                <w:szCs w:val="24"/>
              </w:rPr>
              <w:t xml:space="preserve"> a detailed explanation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o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f</w:t>
            </w:r>
            <w:r w:rsidRPr="00504BCE">
              <w:rPr>
                <w:rFonts w:ascii="Times New Roman" w:hAnsi="Times New Roman"/>
                <w:sz w:val="24"/>
                <w:szCs w:val="24"/>
              </w:rPr>
              <w:t xml:space="preserve"> the project life cycle and its closure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It</w:t>
            </w:r>
            <w:r w:rsidRPr="00504BCE">
              <w:rPr>
                <w:rFonts w:ascii="Times New Roman" w:hAnsi="Times New Roman"/>
                <w:sz w:val="24"/>
                <w:szCs w:val="24"/>
              </w:rPr>
              <w:t xml:space="preserve"> also </w:t>
            </w:r>
            <w:r w:rsidRPr="00504BCE">
              <w:rPr>
                <w:rFonts w:ascii="Times New Roman" w:hAnsi="Times New Roman"/>
                <w:noProof/>
                <w:sz w:val="24"/>
                <w:szCs w:val="24"/>
              </w:rPr>
              <w:t>details</w:t>
            </w:r>
            <w:r w:rsidRPr="00504BCE">
              <w:rPr>
                <w:rFonts w:ascii="Times New Roman" w:hAnsi="Times New Roman"/>
                <w:sz w:val="24"/>
                <w:szCs w:val="24"/>
              </w:rPr>
              <w:t xml:space="preserve"> the process of handing over the project to the organization </w:t>
            </w:r>
            <w:r>
              <w:rPr>
                <w:rFonts w:ascii="Times New Roman" w:hAnsi="Times New Roman"/>
                <w:sz w:val="24"/>
                <w:szCs w:val="24"/>
              </w:rPr>
              <w:t>for independent management.</w:t>
            </w:r>
          </w:p>
        </w:tc>
      </w:tr>
    </w:tbl>
    <w:p w:rsidR="00F63413" w:rsidRDefault="00114D00" w:rsidP="006432B2">
      <w:pPr>
        <w:pStyle w:val="Body"/>
        <w:rPr>
          <w:rFonts w:ascii="Arial Narrow" w:hAnsi="Arial Narrow"/>
          <w:sz w:val="20"/>
          <w:szCs w:val="20"/>
        </w:rPr>
      </w:pPr>
      <w:r w:rsidRPr="006432B2">
        <w:rPr>
          <w:rFonts w:ascii="Arial Narrow" w:hAnsi="Arial Narrow"/>
          <w:sz w:val="20"/>
          <w:szCs w:val="20"/>
        </w:rPr>
        <w:t xml:space="preserve">Key: I: Information </w:t>
      </w:r>
      <w:r w:rsidR="00216375">
        <w:rPr>
          <w:rFonts w:ascii="Arial Narrow" w:hAnsi="Arial Narrow"/>
          <w:sz w:val="20"/>
          <w:szCs w:val="20"/>
        </w:rPr>
        <w:t>o</w:t>
      </w:r>
      <w:r w:rsidRPr="006432B2">
        <w:rPr>
          <w:rFonts w:ascii="Arial Narrow" w:hAnsi="Arial Narrow"/>
          <w:sz w:val="20"/>
          <w:szCs w:val="20"/>
        </w:rPr>
        <w:t xml:space="preserve">nly; C: For </w:t>
      </w:r>
      <w:r w:rsidR="00216375">
        <w:rPr>
          <w:rFonts w:ascii="Arial Narrow" w:hAnsi="Arial Narrow"/>
          <w:sz w:val="20"/>
          <w:szCs w:val="20"/>
        </w:rPr>
        <w:t>r</w:t>
      </w:r>
      <w:r w:rsidRPr="006432B2">
        <w:rPr>
          <w:rFonts w:ascii="Arial Narrow" w:hAnsi="Arial Narrow"/>
          <w:sz w:val="20"/>
          <w:szCs w:val="20"/>
        </w:rPr>
        <w:t xml:space="preserve">eview and comments; A: For </w:t>
      </w:r>
      <w:r w:rsidR="00216375">
        <w:rPr>
          <w:rFonts w:ascii="Arial Narrow" w:hAnsi="Arial Narrow"/>
          <w:sz w:val="20"/>
          <w:szCs w:val="20"/>
        </w:rPr>
        <w:t>r</w:t>
      </w:r>
      <w:r w:rsidRPr="006432B2">
        <w:rPr>
          <w:rFonts w:ascii="Arial Narrow" w:hAnsi="Arial Narrow"/>
          <w:sz w:val="20"/>
          <w:szCs w:val="20"/>
        </w:rPr>
        <w:t xml:space="preserve">eview and </w:t>
      </w:r>
      <w:r w:rsidR="00216375">
        <w:rPr>
          <w:rFonts w:ascii="Arial Narrow" w:hAnsi="Arial Narrow"/>
          <w:sz w:val="20"/>
          <w:szCs w:val="20"/>
        </w:rPr>
        <w:t>a</w:t>
      </w:r>
      <w:r w:rsidRPr="006432B2">
        <w:rPr>
          <w:rFonts w:ascii="Arial Narrow" w:hAnsi="Arial Narrow"/>
          <w:sz w:val="20"/>
          <w:szCs w:val="20"/>
        </w:rPr>
        <w:t>pproval</w:t>
      </w:r>
    </w:p>
    <w:p w:rsidR="009A21E6" w:rsidRPr="009A21E6" w:rsidRDefault="009A21E6" w:rsidP="009A21E6">
      <w:pPr>
        <w:pStyle w:val="Body"/>
        <w:rPr>
          <w:rFonts w:ascii="Arial Narrow" w:hAnsi="Arial Narrow"/>
          <w:i/>
          <w:sz w:val="20"/>
          <w:szCs w:val="20"/>
        </w:rPr>
      </w:pPr>
    </w:p>
    <w:sectPr w:rsidR="009A21E6" w:rsidRPr="009A21E6" w:rsidSect="005F5A0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505F9" w:rsidRDefault="00C505F9" w:rsidP="006F7C76">
      <w:pPr>
        <w:spacing w:after="0" w:line="240" w:lineRule="auto"/>
      </w:pPr>
      <w:r>
        <w:separator/>
      </w:r>
    </w:p>
  </w:endnote>
  <w:endnote w:type="continuationSeparator" w:id="1">
    <w:p w:rsidR="00C505F9" w:rsidRDefault="00C505F9" w:rsidP="006F7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Time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altName w:val="Verdan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4C16" w:rsidRDefault="00904C16">
    <w:pPr>
      <w:pStyle w:val="Footer"/>
    </w:pPr>
    <w:r>
      <w:t xml:space="preserve">Page </w:t>
    </w:r>
    <w:fldSimple w:instr=" PAGE   \* MERGEFORMAT ">
      <w:r w:rsidR="00A132E5">
        <w:rPr>
          <w:noProof/>
        </w:rPr>
        <w:t>1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505F9" w:rsidRDefault="00C505F9" w:rsidP="006F7C76">
      <w:pPr>
        <w:spacing w:after="0" w:line="240" w:lineRule="auto"/>
      </w:pPr>
      <w:r>
        <w:separator/>
      </w:r>
    </w:p>
  </w:footnote>
  <w:footnote w:type="continuationSeparator" w:id="1">
    <w:p w:rsidR="00C505F9" w:rsidRDefault="00C505F9" w:rsidP="006F7C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AB4D79"/>
    <w:multiLevelType w:val="hybridMultilevel"/>
    <w:tmpl w:val="DF181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10433D"/>
    <w:multiLevelType w:val="hybridMultilevel"/>
    <w:tmpl w:val="6164C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KzMLc0NDM0MDWzNDVW0lEKTi0uzszPAykwqgUAPV7OaywAAAA="/>
  </w:docVars>
  <w:rsids>
    <w:rsidRoot w:val="008D6499"/>
    <w:rsid w:val="0002088E"/>
    <w:rsid w:val="00024F20"/>
    <w:rsid w:val="00037AE6"/>
    <w:rsid w:val="00042AA8"/>
    <w:rsid w:val="00064DD4"/>
    <w:rsid w:val="000819E8"/>
    <w:rsid w:val="000938D7"/>
    <w:rsid w:val="00114D00"/>
    <w:rsid w:val="00115808"/>
    <w:rsid w:val="00131D33"/>
    <w:rsid w:val="00134C71"/>
    <w:rsid w:val="00141090"/>
    <w:rsid w:val="001505FF"/>
    <w:rsid w:val="001A2BA1"/>
    <w:rsid w:val="001C6FD1"/>
    <w:rsid w:val="001D2E3D"/>
    <w:rsid w:val="001E70CD"/>
    <w:rsid w:val="001F1945"/>
    <w:rsid w:val="00216375"/>
    <w:rsid w:val="00217EB1"/>
    <w:rsid w:val="00236805"/>
    <w:rsid w:val="00240931"/>
    <w:rsid w:val="0029065C"/>
    <w:rsid w:val="00294C8C"/>
    <w:rsid w:val="002A2468"/>
    <w:rsid w:val="002A298B"/>
    <w:rsid w:val="002E6E13"/>
    <w:rsid w:val="0031331E"/>
    <w:rsid w:val="0033177B"/>
    <w:rsid w:val="00332D6A"/>
    <w:rsid w:val="003363C0"/>
    <w:rsid w:val="00387EA6"/>
    <w:rsid w:val="003E4044"/>
    <w:rsid w:val="003F38C0"/>
    <w:rsid w:val="00414E95"/>
    <w:rsid w:val="004239EF"/>
    <w:rsid w:val="004448FE"/>
    <w:rsid w:val="004676CB"/>
    <w:rsid w:val="004A3CC6"/>
    <w:rsid w:val="004B14DD"/>
    <w:rsid w:val="004B6A14"/>
    <w:rsid w:val="004C1CFE"/>
    <w:rsid w:val="004C29A4"/>
    <w:rsid w:val="004D0C55"/>
    <w:rsid w:val="005015E2"/>
    <w:rsid w:val="00504BCE"/>
    <w:rsid w:val="0057617D"/>
    <w:rsid w:val="00590D96"/>
    <w:rsid w:val="005C78C9"/>
    <w:rsid w:val="005D25B9"/>
    <w:rsid w:val="005F3893"/>
    <w:rsid w:val="005F5A05"/>
    <w:rsid w:val="006432B2"/>
    <w:rsid w:val="0065046A"/>
    <w:rsid w:val="006627FC"/>
    <w:rsid w:val="00682399"/>
    <w:rsid w:val="006C2CF8"/>
    <w:rsid w:val="006C55AC"/>
    <w:rsid w:val="006D04B8"/>
    <w:rsid w:val="006F7C76"/>
    <w:rsid w:val="00707548"/>
    <w:rsid w:val="00740179"/>
    <w:rsid w:val="0075472F"/>
    <w:rsid w:val="00756265"/>
    <w:rsid w:val="0078626B"/>
    <w:rsid w:val="007E5F3B"/>
    <w:rsid w:val="00840D5C"/>
    <w:rsid w:val="008454B8"/>
    <w:rsid w:val="00846CE2"/>
    <w:rsid w:val="008D6499"/>
    <w:rsid w:val="008E3B96"/>
    <w:rsid w:val="008F3CF0"/>
    <w:rsid w:val="009047D6"/>
    <w:rsid w:val="00904C16"/>
    <w:rsid w:val="00955519"/>
    <w:rsid w:val="009625F0"/>
    <w:rsid w:val="00976FF9"/>
    <w:rsid w:val="0099013F"/>
    <w:rsid w:val="009A06A4"/>
    <w:rsid w:val="009A21E6"/>
    <w:rsid w:val="009B53DA"/>
    <w:rsid w:val="009C5C55"/>
    <w:rsid w:val="009D7D81"/>
    <w:rsid w:val="00A132E5"/>
    <w:rsid w:val="00A645B8"/>
    <w:rsid w:val="00A8793C"/>
    <w:rsid w:val="00A94881"/>
    <w:rsid w:val="00AA3D1D"/>
    <w:rsid w:val="00AB0BC8"/>
    <w:rsid w:val="00AC7152"/>
    <w:rsid w:val="00AF587B"/>
    <w:rsid w:val="00B62FC9"/>
    <w:rsid w:val="00B6714E"/>
    <w:rsid w:val="00B71F4A"/>
    <w:rsid w:val="00BB64D9"/>
    <w:rsid w:val="00BF5068"/>
    <w:rsid w:val="00C17E31"/>
    <w:rsid w:val="00C505F9"/>
    <w:rsid w:val="00C7608C"/>
    <w:rsid w:val="00C95A27"/>
    <w:rsid w:val="00CB70AB"/>
    <w:rsid w:val="00CE74E2"/>
    <w:rsid w:val="00D46065"/>
    <w:rsid w:val="00D831FB"/>
    <w:rsid w:val="00DA2DD3"/>
    <w:rsid w:val="00DA7F55"/>
    <w:rsid w:val="00DB3606"/>
    <w:rsid w:val="00DD14A6"/>
    <w:rsid w:val="00DE6AAB"/>
    <w:rsid w:val="00E407C1"/>
    <w:rsid w:val="00E45647"/>
    <w:rsid w:val="00E4733F"/>
    <w:rsid w:val="00E85824"/>
    <w:rsid w:val="00EA04E2"/>
    <w:rsid w:val="00EB342F"/>
    <w:rsid w:val="00EE7196"/>
    <w:rsid w:val="00EE7FBB"/>
    <w:rsid w:val="00F10DA8"/>
    <w:rsid w:val="00F25215"/>
    <w:rsid w:val="00F63413"/>
    <w:rsid w:val="00F63C4A"/>
    <w:rsid w:val="00F81C7F"/>
    <w:rsid w:val="00F94EBF"/>
    <w:rsid w:val="00FA172D"/>
    <w:rsid w:val="00FF0AA3"/>
    <w:rsid w:val="00FF14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E70CD"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70CD"/>
    <w:pPr>
      <w:keepNext/>
      <w:keepLines/>
      <w:spacing w:before="480" w:after="0"/>
      <w:outlineLvl w:val="0"/>
    </w:pPr>
    <w:rPr>
      <w:rFonts w:ascii="Arial Black" w:eastAsiaTheme="majorEastAsia" w:hAnsi="Arial Black"/>
      <w:bCs/>
      <w:color w:val="76923C" w:themeColor="accent3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70CD"/>
    <w:pPr>
      <w:keepNext/>
      <w:keepLines/>
      <w:spacing w:before="200" w:after="0"/>
      <w:outlineLvl w:val="1"/>
    </w:pPr>
    <w:rPr>
      <w:rFonts w:ascii="Arial Black" w:eastAsiaTheme="majorEastAsia" w:hAnsi="Arial Black"/>
      <w:bCs/>
      <w:color w:val="FF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E70CD"/>
    <w:rPr>
      <w:rFonts w:ascii="Arial Black" w:eastAsiaTheme="majorEastAsia" w:hAnsi="Arial Black" w:cs="Times New Roman"/>
      <w:bCs/>
      <w:color w:val="76923C" w:themeColor="accent3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1E70CD"/>
    <w:rPr>
      <w:rFonts w:ascii="Arial Black" w:eastAsiaTheme="majorEastAsia" w:hAnsi="Arial Black" w:cs="Times New Roman"/>
      <w:bCs/>
      <w:color w:val="FF0000"/>
      <w:sz w:val="26"/>
      <w:szCs w:val="26"/>
    </w:rPr>
  </w:style>
  <w:style w:type="paragraph" w:customStyle="1" w:styleId="first">
    <w:name w:val="first"/>
    <w:basedOn w:val="Normal"/>
    <w:link w:val="firstChar"/>
    <w:rsid w:val="008D649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D649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E70CD"/>
    <w:pPr>
      <w:pBdr>
        <w:bottom w:val="single" w:sz="24" w:space="4" w:color="984806" w:themeColor="accent6" w:themeShade="80"/>
      </w:pBdr>
      <w:spacing w:after="0" w:line="240" w:lineRule="auto"/>
      <w:contextualSpacing/>
    </w:pPr>
    <w:rPr>
      <w:rFonts w:ascii="Arial Black" w:eastAsiaTheme="majorEastAsia" w:hAnsi="Arial Black"/>
      <w:color w:val="E36C0A" w:themeColor="accent6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1E70CD"/>
    <w:rPr>
      <w:rFonts w:ascii="Arial Black" w:eastAsiaTheme="majorEastAsia" w:hAnsi="Arial Black" w:cs="Times New Roman"/>
      <w:color w:val="E36C0A" w:themeColor="accent6" w:themeShade="BF"/>
      <w:spacing w:val="5"/>
      <w:kern w:val="28"/>
      <w:sz w:val="52"/>
      <w:szCs w:val="52"/>
    </w:rPr>
  </w:style>
  <w:style w:type="paragraph" w:customStyle="1" w:styleId="Body">
    <w:name w:val="Body"/>
    <w:basedOn w:val="first"/>
    <w:link w:val="BodyChar"/>
    <w:qFormat/>
    <w:rsid w:val="0075472F"/>
    <w:pPr>
      <w:spacing w:line="276" w:lineRule="auto"/>
    </w:pPr>
    <w:rPr>
      <w:rFonts w:asciiTheme="minorHAnsi" w:hAnsiTheme="minorHAnsi" w:cs="Calibri"/>
      <w:sz w:val="22"/>
    </w:rPr>
  </w:style>
  <w:style w:type="paragraph" w:styleId="ListParagraph">
    <w:name w:val="List Paragraph"/>
    <w:basedOn w:val="Normal"/>
    <w:uiPriority w:val="34"/>
    <w:qFormat/>
    <w:rsid w:val="001E70CD"/>
    <w:pPr>
      <w:ind w:left="720"/>
      <w:contextualSpacing/>
    </w:pPr>
  </w:style>
  <w:style w:type="character" w:customStyle="1" w:styleId="firstChar">
    <w:name w:val="first Char"/>
    <w:basedOn w:val="DefaultParagraphFont"/>
    <w:link w:val="first"/>
    <w:locked/>
    <w:rsid w:val="00A94881"/>
    <w:rPr>
      <w:rFonts w:ascii="Times New Roman" w:hAnsi="Times New Roman" w:cs="Times New Roman"/>
      <w:sz w:val="24"/>
      <w:szCs w:val="24"/>
    </w:rPr>
  </w:style>
  <w:style w:type="character" w:customStyle="1" w:styleId="BodyChar">
    <w:name w:val="Body Char"/>
    <w:basedOn w:val="firstChar"/>
    <w:link w:val="Body"/>
    <w:locked/>
    <w:rsid w:val="0075472F"/>
    <w:rPr>
      <w:rFonts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E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17E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63413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F63413"/>
    <w:pPr>
      <w:spacing w:after="120" w:line="240" w:lineRule="auto"/>
    </w:pPr>
    <w:rPr>
      <w:rFonts w:ascii="Arial" w:hAnsi="Arial"/>
      <w:b/>
      <w:szCs w:val="20"/>
    </w:rPr>
  </w:style>
  <w:style w:type="table" w:styleId="TableGrid">
    <w:name w:val="Table Grid"/>
    <w:basedOn w:val="TableNormal"/>
    <w:uiPriority w:val="59"/>
    <w:rsid w:val="00114D00"/>
    <w:pPr>
      <w:spacing w:after="0" w:line="240" w:lineRule="auto"/>
    </w:pPr>
    <w:rPr>
      <w:rFonts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F7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F7C76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6F7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F7C76"/>
    <w:rPr>
      <w:rFonts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70CD"/>
    <w:pPr>
      <w:numPr>
        <w:ilvl w:val="1"/>
      </w:numPr>
    </w:pPr>
    <w:rPr>
      <w:rFonts w:asciiTheme="majorHAnsi" w:eastAsiaTheme="majorEastAsia" w:hAnsiTheme="majorHAnsi"/>
      <w:i/>
      <w:iCs/>
      <w:color w:val="E36C0A" w:themeColor="accent6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1E70CD"/>
    <w:rPr>
      <w:rFonts w:asciiTheme="majorHAnsi" w:eastAsiaTheme="majorEastAsia" w:hAnsiTheme="majorHAnsi" w:cs="Times New Roman"/>
      <w:i/>
      <w:iCs/>
      <w:color w:val="E36C0A" w:themeColor="accent6" w:themeShade="BF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E70CD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1E70CD"/>
    <w:rPr>
      <w:rFonts w:cs="Times New Roman"/>
      <w:i/>
      <w:iCs/>
    </w:rPr>
  </w:style>
  <w:style w:type="character" w:styleId="BookTitle">
    <w:name w:val="Book Title"/>
    <w:basedOn w:val="DefaultParagraphFont"/>
    <w:uiPriority w:val="33"/>
    <w:qFormat/>
    <w:rsid w:val="001E70CD"/>
    <w:rPr>
      <w:rFonts w:cs="Times New Roman"/>
      <w:b/>
      <w:bCs/>
      <w:smallCaps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31331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33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1331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3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1331E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2487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6D9C5B38B2A041B56DDDE26B4E0DF2" ma:contentTypeVersion="2" ma:contentTypeDescription="Create a new document." ma:contentTypeScope="" ma:versionID="c9d63d6cedf6bda818244dbbe2ac5e09">
  <xsd:schema xmlns:xsd="http://www.w3.org/2001/XMLSchema" xmlns:p="http://schemas.microsoft.com/office/2006/metadata/properties" targetNamespace="http://schemas.microsoft.com/office/2006/metadata/properties" ma:root="true" ma:fieldsID="c70049b5c63494542d8a7772f5d2ed8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A1195-330D-4680-8F2D-AB0FB0920E14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066FE853-91F9-4F18-B8C6-F315BA51C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7237E50D-B848-4E80-AF52-A4BF744DE2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64B4D0-6C89-4BCF-B9F3-2B7426CB376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89396A5-129F-40A0-8FBD-0A5E6D046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GU</Company>
  <LinksUpToDate>false</LinksUpToDate>
  <CharactersWithSpaces>30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Ruth</cp:lastModifiedBy>
  <cp:revision>2</cp:revision>
  <cp:lastPrinted>2011-10-05T11:18:00Z</cp:lastPrinted>
  <dcterms:created xsi:type="dcterms:W3CDTF">2018-06-05T17:25:00Z</dcterms:created>
  <dcterms:modified xsi:type="dcterms:W3CDTF">2018-06-0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6D9C5B38B2A041B56DDDE26B4E0DF2</vt:lpwstr>
  </property>
</Properties>
</file>